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1" w:name="Xf6fe42e1ebcb71b048e0fb2974df69f0cc31441"/>
    <w:p>
      <w:pPr>
        <w:pStyle w:val="Heading1"/>
      </w:pPr>
      <w:r>
        <w:t xml:space="preserve">Cover Letter for Computer Engineer Position in United States San Francisco</w:t>
      </w:r>
    </w:p>
    <w:p>
      <w:pPr>
        <w:pStyle w:val="FirstParagraph"/>
      </w:pPr>
      <w:r>
        <w:rPr>
          <w:bCs/>
          <w:b/>
        </w:rPr>
        <w:t xml:space="preserve">John Doe</w:t>
      </w:r>
      <w:r>
        <w:br/>
      </w:r>
      <w:r>
        <w:t xml:space="preserve">123 Tech Lane</w:t>
      </w:r>
      <w:r>
        <w:br/>
      </w:r>
      <w:r>
        <w:t xml:space="preserve">San Francisco, CA 94105</w:t>
      </w:r>
      <w:r>
        <w:br/>
      </w:r>
      <w:r>
        <w:t xml:space="preserve">john.doe@email.com</w:t>
      </w:r>
      <w:r>
        <w:br/>
      </w:r>
      <w:r>
        <w:t xml:space="preserve">(415) 555-0198</w:t>
      </w:r>
    </w:p>
    <w:p>
      <w:pPr>
        <w:pStyle w:val="BodyText"/>
      </w:pPr>
      <w:r>
        <w:t xml:space="preserve">Date: October 25, 2023</w:t>
      </w:r>
    </w:p>
    <w:p>
      <w:pPr>
        <w:pStyle w:val="BodyText"/>
      </w:pPr>
      <w:r>
        <w:rPr>
          <w:bCs/>
          <w:b/>
        </w:rPr>
        <w:t xml:space="preserve">Human Resources Department</w:t>
      </w:r>
      <w:r>
        <w:br/>
      </w:r>
      <w:r>
        <w:rPr>
          <w:bCs/>
          <w:b/>
        </w:rPr>
        <w:t xml:space="preserve">Tech Innovators Inc.</w:t>
      </w:r>
      <w:r>
        <w:br/>
      </w:r>
      <w:r>
        <w:rPr>
          <w:bCs/>
          <w:b/>
        </w:rPr>
        <w:t xml:space="preserve">456 Silicon Valley Blvd</w:t>
      </w:r>
      <w:r>
        <w:br/>
      </w:r>
      <w:r>
        <w:rPr>
          <w:bCs/>
          <w:b/>
        </w:rPr>
        <w:t xml:space="preserve">San Francisco, CA 94107</w:t>
      </w:r>
    </w:p>
    <w:bookmarkStart w:id="20" w:name="dear-hiring-manager"/>
    <w:p>
      <w:pPr>
        <w:pStyle w:val="Heading2"/>
      </w:pPr>
      <w:r>
        <w:t xml:space="preserve">Dear Hiring Manager,</w:t>
      </w:r>
    </w:p>
    <w:p>
      <w:pPr>
        <w:pStyle w:val="FirstParagraph"/>
      </w:pPr>
      <w:r>
        <w:t xml:space="preserve">I am writing to express my enthusiastic interest in the Computer Engineer position at Tech Innovators Inc. in the United States San Francisco. As a highly motivated and technically proficient computer engineer with a decade of experience in software development, systems design, and emerging technologies, I am eager to contribute my expertise to a dynamic organization like yours. San Francisco’s reputation as a global hub for innovation and technological advancement has long inspired me to work in this vibrant ecosystem, and I am confident that my background aligns perfectly with the needs of your team.</w:t>
      </w:r>
    </w:p>
    <w:p>
      <w:pPr>
        <w:pStyle w:val="BodyText"/>
      </w:pPr>
      <w:r>
        <w:t xml:space="preserve">Throughout my career, I have dedicated myself to solving complex problems through cutting-edge technology. My journey began as a software developer at a startup in San Jose, where I designed scalable applications that optimized operational efficiency. This experience laid the foundation for my transition into systems architecture, where I specialized in developing cloud-based solutions and AI-driven algorithms. My work has consistently focused on the intersection of hardware and software, ensuring seamless integration to deliver robust and user-friendly systems—a skill set that is critical for Computer Engineers in today’s rapidly evolving tech landscape.</w:t>
      </w:r>
    </w:p>
    <w:p>
      <w:pPr>
        <w:pStyle w:val="BodyText"/>
      </w:pPr>
      <w:r>
        <w:t xml:space="preserve">What sets me apart is my ability to balance technical depth with a forward-thinking mindset. In San Francisco, where innovation thrives on collaboration and agility, I have always been drawn to projects that push the boundaries of what’s possible. For instance, while working at a mid-sized tech firm in the Bay Area, I led a team to design an IoT platform that connected smart devices across multiple industries. This project required not only expertise in embedded systems and network protocols but also a keen understanding of user experience and data security—areas that are central to the work of Computer Engineers in the United States San Francisco.</w:t>
      </w:r>
    </w:p>
    <w:p>
      <w:pPr>
        <w:pStyle w:val="BodyText"/>
      </w:pPr>
      <w:r>
        <w:t xml:space="preserve">The tech industry in San Francisco is unique in its diversity, pace, and culture of disruption. As a Computer Engineer, I have always admired how companies here prioritize creativity alongside technical rigor. My background includes hands-on experience with tools and frameworks such as Python, C++, Kubernetes, and TensorFlow, which I have used to develop solutions ranging from real-time data analytics platforms to edge computing systems. Additionally, my proficiency in agile methodologies and DevOps practices has enabled me to deliver high-quality products under tight deadlines—a critical requirement for roles in this competitive market.</w:t>
      </w:r>
    </w:p>
    <w:p>
      <w:pPr>
        <w:pStyle w:val="BodyText"/>
      </w:pPr>
      <w:r>
        <w:t xml:space="preserve">What excites me about the opportunity at Tech Innovators Inc. is your commitment to leveraging technology for meaningful impact. In San Francisco, where startups and established enterprises alike are redefining industries, I believe my skills can contribute to projects that not only solve technical challenges but also address real-world problems. Whether it’s optimizing infrastructure for scalability, enhancing cybersecurity measures, or exploring the potential of quantum computing, I am passionate about driving innovation through engineering excellence.</w:t>
      </w:r>
    </w:p>
    <w:p>
      <w:pPr>
        <w:pStyle w:val="BodyText"/>
      </w:pPr>
      <w:r>
        <w:t xml:space="preserve">My academic foundation in Computer Engineering from Stanford University further solidified my passion for technology and problem-solving. During my studies, I participated in research projects focused on neural networks and distributed systems, which deepened my understanding of theoretical concepts and their practical applications. This academic rigor, combined with years of industry experience, has equipped me to tackle complex challenges with both technical precision and creative thinking.</w:t>
      </w:r>
    </w:p>
    <w:p>
      <w:pPr>
        <w:pStyle w:val="BodyText"/>
      </w:pPr>
      <w:r>
        <w:t xml:space="preserve">As a Computer Engineer in the United States San Francisco, I have witnessed firsthand how this region fosters a culture of innovation that is unmatched anywhere else. The presence of leading tech companies, venture capital firms, and research institutions creates an environment where ideas can flourish. I am particularly drawn to Tech Innovators Inc.’s mission to harness technology for sustainable growth, and I am eager to bring my expertise in systems design and software development to support this vision.</w:t>
      </w:r>
    </w:p>
    <w:p>
      <w:pPr>
        <w:pStyle w:val="BodyText"/>
      </w:pPr>
      <w:r>
        <w:t xml:space="preserve">One of the key aspects of my professional philosophy is continuous learning. In a field as dynamic as computer engineering, staying updated with the latest advancements is essential. I regularly attend industry conferences, participate in online courses, and engage with tech communities in San Francisco to stay ahead of emerging trends. This commitment to growth ensures that I can contribute effectively to your team’s goals while also advancing my own capabilities.</w:t>
      </w:r>
    </w:p>
    <w:p>
      <w:pPr>
        <w:pStyle w:val="BodyText"/>
      </w:pPr>
      <w:r>
        <w:t xml:space="preserve">I am particularly impressed by Tech Innovators Inc.’s focus on creating solutions that are both innovative and user-centric. In my previous roles, I have consistently prioritized user experience alongside technical performance, ensuring that the systems I develop are intuitive and efficient. This aligns with your company’s values, and I am confident that my approach can add significant value to your projects.</w:t>
      </w:r>
    </w:p>
    <w:p>
      <w:pPr>
        <w:pStyle w:val="BodyText"/>
      </w:pPr>
      <w:r>
        <w:t xml:space="preserve">Thank you for considering my application. I would welcome the opportunity to discuss how my background, skills, and passion for computer engineering can contribute to the continued success of Tech Innovators Inc. in the United States San Francisco. I am available at your convenience for an interview and can be reached at (415) 555-0198 or john.doe@email.com.</w:t>
      </w:r>
    </w:p>
    <w:p>
      <w:pPr>
        <w:pStyle w:val="BodyText"/>
      </w:pPr>
      <w:r>
        <w:t xml:space="preserve">Sincerely,</w:t>
      </w:r>
      <w:r>
        <w:br/>
      </w:r>
      <w:r>
        <w:t xml:space="preserve">John Doe</w:t>
      </w:r>
    </w:p>
    <w:p>
      <w:pPr>
        <w:pStyle w:val="BodyText"/>
      </w:pPr>
      <w:r>
        <w:t xml:space="preserve">© 2023 John Doe. All rights reserv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3T05:30:26Z</dcterms:created>
  <dcterms:modified xsi:type="dcterms:W3CDTF">2026-07-23T05:30:26Z</dcterms:modified>
</cp:coreProperties>
</file>

<file path=docProps/custom.xml><?xml version="1.0" encoding="utf-8"?>
<Properties xmlns="http://schemas.openxmlformats.org/officeDocument/2006/custom-properties" xmlns:vt="http://schemas.openxmlformats.org/officeDocument/2006/docPropsVTypes"/>
</file>